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299FB8" w14:textId="4ECAEDA7" w:rsidR="00924D17" w:rsidRPr="0033432A" w:rsidRDefault="00005CDE" w:rsidP="00924D17">
      <w:pPr>
        <w:tabs>
          <w:tab w:val="left" w:pos="-1080"/>
          <w:tab w:val="left" w:pos="-720"/>
          <w:tab w:val="left" w:pos="0"/>
          <w:tab w:val="left" w:pos="540"/>
          <w:tab w:val="left" w:pos="1080"/>
          <w:tab w:val="left" w:pos="1530"/>
          <w:tab w:val="left" w:pos="3600"/>
        </w:tabs>
        <w:jc w:val="both"/>
        <w:rPr>
          <w:b/>
          <w:bCs/>
          <w:color w:val="FF0000"/>
        </w:rPr>
      </w:pPr>
      <w:r w:rsidRPr="0033432A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2270CB" wp14:editId="3B7C9CD1">
                <wp:simplePos x="0" y="0"/>
                <wp:positionH relativeFrom="margin">
                  <wp:align>center</wp:align>
                </wp:positionH>
                <wp:positionV relativeFrom="paragraph">
                  <wp:posOffset>138430</wp:posOffset>
                </wp:positionV>
                <wp:extent cx="4686300" cy="342900"/>
                <wp:effectExtent l="0" t="0" r="19050" b="19050"/>
                <wp:wrapNone/>
                <wp:docPr id="3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63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16D527" w14:textId="77777777" w:rsidR="00924D17" w:rsidRPr="00F513EE" w:rsidRDefault="00924D17" w:rsidP="00924D17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RIPLEY COUNTY 4-H CLUB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2270CB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0;margin-top:10.9pt;width:369pt;height:27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">
                <v:textbox>
                  <w:txbxContent>
                    <w:p w14:paraId="7116D527" w14:textId="77777777" w:rsidR="00924D17" w:rsidRPr="00F513EE" w:rsidRDefault="00924D17" w:rsidP="00924D17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RIPLEY COUNTY 4-H CLUB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4E11888" w14:textId="44781BAF" w:rsidR="00924D17" w:rsidRPr="0033432A" w:rsidRDefault="00924D17" w:rsidP="00924D17">
      <w:pPr>
        <w:tabs>
          <w:tab w:val="left" w:pos="-1080"/>
          <w:tab w:val="left" w:pos="-720"/>
          <w:tab w:val="left" w:pos="0"/>
          <w:tab w:val="left" w:pos="540"/>
          <w:tab w:val="left" w:pos="1080"/>
          <w:tab w:val="left" w:pos="1530"/>
          <w:tab w:val="left" w:pos="3600"/>
        </w:tabs>
        <w:jc w:val="both"/>
        <w:rPr>
          <w:b/>
          <w:bCs/>
          <w:color w:val="FF0000"/>
        </w:rPr>
      </w:pPr>
      <w:bookmarkStart w:id="0" w:name="_GoBack"/>
    </w:p>
    <w:bookmarkEnd w:id="0"/>
    <w:p w14:paraId="01F4135E" w14:textId="238A9803" w:rsidR="00924D17" w:rsidRDefault="00924D17" w:rsidP="00924D17">
      <w:pPr>
        <w:ind w:right="-468"/>
        <w:jc w:val="both"/>
        <w:rPr>
          <w:color w:val="FF0000"/>
        </w:rPr>
      </w:pPr>
    </w:p>
    <w:p w14:paraId="765AE7AB" w14:textId="77777777" w:rsidR="00005CDE" w:rsidRPr="0033432A" w:rsidRDefault="00005CDE" w:rsidP="00924D17">
      <w:pPr>
        <w:ind w:right="-468"/>
        <w:jc w:val="both"/>
        <w:rPr>
          <w:color w:val="FF0000"/>
        </w:rPr>
      </w:pPr>
    </w:p>
    <w:p w14:paraId="0B97B0A1" w14:textId="282E5328" w:rsidR="00924D17" w:rsidRPr="0033432A" w:rsidRDefault="00EF0968" w:rsidP="00924D17">
      <w:pPr>
        <w:ind w:right="-468"/>
        <w:jc w:val="both"/>
      </w:pPr>
      <w:r w:rsidRPr="0033432A">
        <w:t xml:space="preserve">There are </w:t>
      </w:r>
      <w:r w:rsidR="0033432A" w:rsidRPr="0033432A">
        <w:t>thirteen</w:t>
      </w:r>
      <w:r w:rsidR="00924D17" w:rsidRPr="0033432A">
        <w:t xml:space="preserve"> 4-H Clubs in Ripley County. Each club has at least one leader.</w:t>
      </w:r>
      <w:r w:rsidR="008C107A" w:rsidRPr="0033432A">
        <w:t xml:space="preserve"> </w:t>
      </w:r>
      <w:r w:rsidR="00924D17" w:rsidRPr="0033432A">
        <w:t>The names of the clubs and the leaders are listed below. If contacting a club leader</w:t>
      </w:r>
      <w:r w:rsidR="00B21ADE" w:rsidRPr="0033432A">
        <w:t>,</w:t>
      </w:r>
      <w:r w:rsidR="00924D17" w:rsidRPr="0033432A">
        <w:t xml:space="preserve"> please </w:t>
      </w:r>
      <w:r w:rsidR="00B21ADE" w:rsidRPr="0033432A">
        <w:t>contact</w:t>
      </w:r>
      <w:r w:rsidR="00924D17" w:rsidRPr="0033432A">
        <w:t xml:space="preserve"> those with the * first as they are the </w:t>
      </w:r>
      <w:r w:rsidR="00B21ADE" w:rsidRPr="0033432A">
        <w:t>primary</w:t>
      </w:r>
      <w:r w:rsidR="00924D17" w:rsidRPr="0033432A">
        <w:t xml:space="preserve"> contact in that </w:t>
      </w:r>
      <w:r w:rsidR="008C107A" w:rsidRPr="0033432A">
        <w:t>club</w:t>
      </w:r>
      <w:r w:rsidR="00924D17" w:rsidRPr="0033432A">
        <w:t>.</w:t>
      </w:r>
    </w:p>
    <w:p w14:paraId="555FBBCC" w14:textId="77777777" w:rsidR="00924D17" w:rsidRPr="0033432A" w:rsidRDefault="00924D17" w:rsidP="00924D17">
      <w:pPr>
        <w:ind w:right="-468"/>
        <w:jc w:val="both"/>
        <w:rPr>
          <w:color w:val="FF0000"/>
        </w:rPr>
      </w:pPr>
    </w:p>
    <w:p w14:paraId="54B4717E" w14:textId="63E50C7C" w:rsidR="00924D17" w:rsidRPr="0033432A" w:rsidRDefault="00924D17" w:rsidP="00924D17">
      <w:pPr>
        <w:tabs>
          <w:tab w:val="left" w:pos="3960"/>
          <w:tab w:val="left" w:pos="6720"/>
          <w:tab w:val="right" w:pos="9240"/>
        </w:tabs>
        <w:rPr>
          <w:b/>
        </w:rPr>
      </w:pPr>
      <w:bookmarkStart w:id="1" w:name="_Hlk22278861"/>
      <w:r w:rsidRPr="0033432A">
        <w:rPr>
          <w:b/>
        </w:rPr>
        <w:t>BUSY BEES</w:t>
      </w:r>
    </w:p>
    <w:p w14:paraId="13FC2DAF" w14:textId="24557173" w:rsidR="00A20BB3" w:rsidRPr="0033432A" w:rsidRDefault="00A20BB3" w:rsidP="00A20BB3">
      <w:pPr>
        <w:tabs>
          <w:tab w:val="left" w:pos="3960"/>
          <w:tab w:val="left" w:pos="6720"/>
          <w:tab w:val="right" w:pos="9240"/>
        </w:tabs>
        <w:rPr>
          <w:b/>
        </w:rPr>
      </w:pPr>
      <w:r w:rsidRPr="0033432A">
        <w:t xml:space="preserve">Rose </w:t>
      </w:r>
      <w:proofErr w:type="spellStart"/>
      <w:r w:rsidRPr="0033432A">
        <w:t>Nuhring</w:t>
      </w:r>
      <w:proofErr w:type="spellEnd"/>
      <w:r w:rsidRPr="0033432A">
        <w:t xml:space="preserve">*, </w:t>
      </w:r>
      <w:r w:rsidR="000549BF" w:rsidRPr="000549BF">
        <w:t>ranuhring@gmail.com</w:t>
      </w:r>
      <w:r w:rsidRPr="0033432A">
        <w:t>,</w:t>
      </w:r>
      <w:r w:rsidR="000549BF">
        <w:t xml:space="preserve"> </w:t>
      </w:r>
      <w:r w:rsidRPr="0033432A">
        <w:t>812-934-6124</w:t>
      </w:r>
      <w:r w:rsidR="000549BF">
        <w:t>, Batesville</w:t>
      </w:r>
    </w:p>
    <w:p w14:paraId="4C71576F" w14:textId="7523A7AE" w:rsidR="00924D17" w:rsidRPr="0033432A" w:rsidRDefault="00924D17" w:rsidP="00924D17">
      <w:pPr>
        <w:tabs>
          <w:tab w:val="left" w:pos="3960"/>
          <w:tab w:val="left" w:pos="6720"/>
          <w:tab w:val="right" w:pos="9240"/>
        </w:tabs>
      </w:pPr>
      <w:r w:rsidRPr="0033432A">
        <w:t xml:space="preserve">Tammy </w:t>
      </w:r>
      <w:proofErr w:type="spellStart"/>
      <w:r w:rsidRPr="0033432A">
        <w:t>Sidell</w:t>
      </w:r>
      <w:proofErr w:type="spellEnd"/>
      <w:r w:rsidRPr="0033432A">
        <w:t>,</w:t>
      </w:r>
      <w:r w:rsidR="00477C0D" w:rsidRPr="0033432A">
        <w:t xml:space="preserve"> </w:t>
      </w:r>
      <w:hyperlink r:id="rId7" w:history="1">
        <w:r w:rsidR="003952F1" w:rsidRPr="0033432A">
          <w:rPr>
            <w:rStyle w:val="Hyperlink"/>
            <w:color w:val="auto"/>
            <w:u w:val="none"/>
          </w:rPr>
          <w:t>tammysidell@aol.com</w:t>
        </w:r>
      </w:hyperlink>
      <w:r w:rsidR="003952F1" w:rsidRPr="0033432A">
        <w:t>,</w:t>
      </w:r>
      <w:r w:rsidRPr="0033432A">
        <w:t xml:space="preserve"> 812-934-4086</w:t>
      </w:r>
      <w:r w:rsidR="000549BF">
        <w:t xml:space="preserve">, </w:t>
      </w:r>
      <w:r w:rsidR="000549BF">
        <w:t>Batesville</w:t>
      </w:r>
    </w:p>
    <w:p w14:paraId="33341464" w14:textId="1398301A" w:rsidR="00924D17" w:rsidRPr="0033432A" w:rsidRDefault="00924D17" w:rsidP="00924D17">
      <w:pPr>
        <w:tabs>
          <w:tab w:val="left" w:pos="3960"/>
          <w:tab w:val="left" w:pos="6720"/>
          <w:tab w:val="right" w:pos="9240"/>
        </w:tabs>
      </w:pPr>
      <w:r w:rsidRPr="0033432A">
        <w:t xml:space="preserve">Angel </w:t>
      </w:r>
      <w:proofErr w:type="spellStart"/>
      <w:r w:rsidRPr="0033432A">
        <w:t>Frommeyer</w:t>
      </w:r>
      <w:proofErr w:type="spellEnd"/>
      <w:r w:rsidRPr="0033432A">
        <w:t xml:space="preserve">, </w:t>
      </w:r>
      <w:r w:rsidR="003952F1" w:rsidRPr="0033432A">
        <w:t>afrommeyer00@gmail.com</w:t>
      </w:r>
      <w:r w:rsidRPr="0033432A">
        <w:t>, 812-934-4893</w:t>
      </w:r>
      <w:r w:rsidR="000549BF">
        <w:t xml:space="preserve">, </w:t>
      </w:r>
      <w:r w:rsidR="000549BF">
        <w:t>Batesville</w:t>
      </w:r>
    </w:p>
    <w:bookmarkEnd w:id="1"/>
    <w:p w14:paraId="6FFF1CB6" w14:textId="77777777" w:rsidR="00A35A8C" w:rsidRPr="0033432A" w:rsidRDefault="00A35A8C" w:rsidP="00A35A8C">
      <w:pPr>
        <w:tabs>
          <w:tab w:val="left" w:pos="3960"/>
          <w:tab w:val="left" w:pos="6720"/>
          <w:tab w:val="right" w:pos="9240"/>
        </w:tabs>
        <w:rPr>
          <w:color w:val="FF0000"/>
        </w:rPr>
      </w:pPr>
    </w:p>
    <w:p w14:paraId="28FD70E6" w14:textId="77777777" w:rsidR="00A35A8C" w:rsidRPr="0033432A" w:rsidRDefault="00A35A8C" w:rsidP="00A35A8C">
      <w:pPr>
        <w:tabs>
          <w:tab w:val="left" w:pos="3960"/>
          <w:tab w:val="left" w:pos="6720"/>
          <w:tab w:val="right" w:pos="9240"/>
        </w:tabs>
        <w:rPr>
          <w:b/>
        </w:rPr>
      </w:pPr>
      <w:r w:rsidRPr="0033432A">
        <w:rPr>
          <w:b/>
        </w:rPr>
        <w:t>COUNTRY ANGELS</w:t>
      </w:r>
    </w:p>
    <w:p w14:paraId="1DE0E7EC" w14:textId="53689EF6" w:rsidR="00A35A8C" w:rsidRPr="0033432A" w:rsidRDefault="00A35A8C" w:rsidP="00A35A8C">
      <w:pPr>
        <w:tabs>
          <w:tab w:val="left" w:pos="3960"/>
          <w:tab w:val="left" w:pos="6720"/>
          <w:tab w:val="right" w:pos="9240"/>
        </w:tabs>
        <w:ind w:right="-648"/>
      </w:pPr>
      <w:r w:rsidRPr="0033432A">
        <w:t xml:space="preserve">Justin Hickey*, </w:t>
      </w:r>
      <w:r w:rsidR="000549BF" w:rsidRPr="000549BF">
        <w:t>justin_amber@live.com</w:t>
      </w:r>
      <w:r w:rsidRPr="0033432A">
        <w:t>,</w:t>
      </w:r>
      <w:r w:rsidR="000549BF">
        <w:t xml:space="preserve"> </w:t>
      </w:r>
      <w:r w:rsidRPr="0033432A">
        <w:t>812-621-0009</w:t>
      </w:r>
      <w:r w:rsidR="000549BF">
        <w:t>, Osgood</w:t>
      </w:r>
    </w:p>
    <w:p w14:paraId="582DFD55" w14:textId="1ED87309" w:rsidR="007C50A7" w:rsidRPr="0033432A" w:rsidRDefault="005A4ABE" w:rsidP="00A35A8C">
      <w:pPr>
        <w:tabs>
          <w:tab w:val="left" w:pos="3960"/>
          <w:tab w:val="left" w:pos="6720"/>
          <w:tab w:val="right" w:pos="9240"/>
        </w:tabs>
        <w:ind w:right="-648"/>
      </w:pPr>
      <w:r w:rsidRPr="0033432A">
        <w:t xml:space="preserve">Amber Hickey, </w:t>
      </w:r>
      <w:r w:rsidR="005360C6" w:rsidRPr="0033432A">
        <w:t>justin_amber@live.com</w:t>
      </w:r>
      <w:r w:rsidRPr="0033432A">
        <w:t>, 812-621-24</w:t>
      </w:r>
      <w:r w:rsidR="0017412F" w:rsidRPr="0033432A">
        <w:t>72</w:t>
      </w:r>
      <w:r w:rsidR="000549BF">
        <w:t>, Osgood</w:t>
      </w:r>
    </w:p>
    <w:p w14:paraId="775C9359" w14:textId="77777777" w:rsidR="00A35A8C" w:rsidRPr="0033432A" w:rsidRDefault="00A35A8C" w:rsidP="00A35A8C">
      <w:pPr>
        <w:tabs>
          <w:tab w:val="left" w:pos="3960"/>
          <w:tab w:val="left" w:pos="6720"/>
          <w:tab w:val="right" w:pos="9240"/>
        </w:tabs>
        <w:rPr>
          <w:b/>
          <w:color w:val="FF0000"/>
        </w:rPr>
      </w:pPr>
    </w:p>
    <w:p w14:paraId="358DA5A2" w14:textId="77777777" w:rsidR="00924D17" w:rsidRPr="0033432A" w:rsidRDefault="00924D17" w:rsidP="00924D17">
      <w:pPr>
        <w:tabs>
          <w:tab w:val="left" w:pos="3960"/>
          <w:tab w:val="left" w:pos="6720"/>
          <w:tab w:val="right" w:pos="9240"/>
        </w:tabs>
        <w:rPr>
          <w:b/>
        </w:rPr>
      </w:pPr>
      <w:bookmarkStart w:id="2" w:name="_Hlk22287629"/>
      <w:r w:rsidRPr="0033432A">
        <w:rPr>
          <w:b/>
        </w:rPr>
        <w:t>COUNTRY CRITTERS</w:t>
      </w:r>
    </w:p>
    <w:p w14:paraId="16180BB3" w14:textId="0FA6AD3A" w:rsidR="00924D17" w:rsidRPr="0033432A" w:rsidRDefault="0044432E" w:rsidP="00924D17">
      <w:pPr>
        <w:tabs>
          <w:tab w:val="left" w:pos="3960"/>
          <w:tab w:val="left" w:pos="6720"/>
          <w:tab w:val="right" w:pos="9240"/>
        </w:tabs>
        <w:ind w:right="-648"/>
      </w:pPr>
      <w:r w:rsidRPr="002C5583">
        <w:t>Monica</w:t>
      </w:r>
      <w:r w:rsidR="00924D17" w:rsidRPr="002C5583">
        <w:t xml:space="preserve"> Hansen*,</w:t>
      </w:r>
      <w:r w:rsidR="005360C6" w:rsidRPr="002C5583">
        <w:t xml:space="preserve"> </w:t>
      </w:r>
      <w:r w:rsidR="002C5583" w:rsidRPr="002C5583">
        <w:t>mhansen@ripleycounty.com,</w:t>
      </w:r>
      <w:r w:rsidR="00924D17" w:rsidRPr="002C5583">
        <w:t xml:space="preserve"> 812-</w:t>
      </w:r>
      <w:r w:rsidRPr="002C5583">
        <w:t>756-0200</w:t>
      </w:r>
      <w:r w:rsidR="000549BF">
        <w:t>, Versailles</w:t>
      </w:r>
    </w:p>
    <w:bookmarkEnd w:id="2"/>
    <w:p w14:paraId="33858F52" w14:textId="77777777" w:rsidR="00924D17" w:rsidRPr="0033432A" w:rsidRDefault="00924D17" w:rsidP="00924D17">
      <w:pPr>
        <w:tabs>
          <w:tab w:val="left" w:pos="3960"/>
          <w:tab w:val="left" w:pos="6720"/>
          <w:tab w:val="right" w:pos="9240"/>
        </w:tabs>
        <w:rPr>
          <w:b/>
          <w:color w:val="FF0000"/>
        </w:rPr>
      </w:pPr>
    </w:p>
    <w:p w14:paraId="25D80698" w14:textId="77777777" w:rsidR="00924D17" w:rsidRPr="0033432A" w:rsidRDefault="00924D17" w:rsidP="00924D17">
      <w:pPr>
        <w:tabs>
          <w:tab w:val="left" w:pos="3960"/>
          <w:tab w:val="left" w:pos="6720"/>
          <w:tab w:val="right" w:pos="9240"/>
        </w:tabs>
        <w:rPr>
          <w:b/>
        </w:rPr>
      </w:pPr>
      <w:r w:rsidRPr="0033432A">
        <w:rPr>
          <w:b/>
        </w:rPr>
        <w:t>COUNTRY KIDS</w:t>
      </w:r>
    </w:p>
    <w:p w14:paraId="6B81CBD5" w14:textId="05809DEE" w:rsidR="00477C0D" w:rsidRPr="0033432A" w:rsidRDefault="00477C0D" w:rsidP="00477C0D">
      <w:pPr>
        <w:tabs>
          <w:tab w:val="left" w:pos="3960"/>
          <w:tab w:val="left" w:pos="6720"/>
          <w:tab w:val="right" w:pos="9240"/>
        </w:tabs>
      </w:pPr>
      <w:r w:rsidRPr="0033432A">
        <w:t xml:space="preserve">Clint </w:t>
      </w:r>
      <w:proofErr w:type="spellStart"/>
      <w:r w:rsidRPr="0033432A">
        <w:t>Nuhring</w:t>
      </w:r>
      <w:proofErr w:type="spellEnd"/>
      <w:r w:rsidRPr="0033432A">
        <w:t xml:space="preserve">*, </w:t>
      </w:r>
      <w:r w:rsidR="00A941D8" w:rsidRPr="0033432A">
        <w:t xml:space="preserve">nuhringappraisal@gmail.com, </w:t>
      </w:r>
      <w:r w:rsidRPr="0033432A">
        <w:t>812-934-3374</w:t>
      </w:r>
      <w:r w:rsidR="000549BF">
        <w:t>, Batesville</w:t>
      </w:r>
    </w:p>
    <w:p w14:paraId="6D75A9AE" w14:textId="28B4FC56" w:rsidR="00924D17" w:rsidRPr="0033432A" w:rsidRDefault="00924D17" w:rsidP="00924D17">
      <w:pPr>
        <w:tabs>
          <w:tab w:val="left" w:pos="3960"/>
          <w:tab w:val="left" w:pos="6720"/>
          <w:tab w:val="right" w:pos="9240"/>
        </w:tabs>
      </w:pPr>
      <w:r w:rsidRPr="0033432A">
        <w:t xml:space="preserve">Tom Siefert, </w:t>
      </w:r>
      <w:r w:rsidR="00A941D8" w:rsidRPr="0033432A">
        <w:t>tsiefert@etczone.com</w:t>
      </w:r>
      <w:r w:rsidRPr="0033432A">
        <w:t>, 812-934-0423</w:t>
      </w:r>
      <w:r w:rsidR="000549BF">
        <w:t xml:space="preserve">, </w:t>
      </w:r>
      <w:r w:rsidR="000549BF">
        <w:t>Batesville</w:t>
      </w:r>
    </w:p>
    <w:p w14:paraId="55FB696D" w14:textId="2592F53F" w:rsidR="00924D17" w:rsidRPr="0033432A" w:rsidRDefault="00924D17" w:rsidP="00924D17">
      <w:pPr>
        <w:tabs>
          <w:tab w:val="left" w:pos="3960"/>
          <w:tab w:val="left" w:pos="6720"/>
          <w:tab w:val="right" w:pos="9240"/>
        </w:tabs>
      </w:pPr>
      <w:r w:rsidRPr="0033432A">
        <w:t xml:space="preserve">Clay </w:t>
      </w:r>
      <w:proofErr w:type="spellStart"/>
      <w:r w:rsidRPr="0033432A">
        <w:t>Nuhring</w:t>
      </w:r>
      <w:proofErr w:type="spellEnd"/>
      <w:r w:rsidRPr="0033432A">
        <w:t xml:space="preserve">, </w:t>
      </w:r>
      <w:r w:rsidR="00A941D8" w:rsidRPr="0033432A">
        <w:t>ranuhring@gmail.com</w:t>
      </w:r>
      <w:r w:rsidRPr="0033432A">
        <w:t>, 812-</w:t>
      </w:r>
      <w:r w:rsidR="0017412F" w:rsidRPr="0033432A">
        <w:t>212-3908</w:t>
      </w:r>
      <w:r w:rsidR="000549BF">
        <w:t xml:space="preserve">, </w:t>
      </w:r>
      <w:r w:rsidR="000549BF">
        <w:t>Batesville</w:t>
      </w:r>
    </w:p>
    <w:p w14:paraId="2908661F" w14:textId="42C56E7C" w:rsidR="00477C0D" w:rsidRPr="0033432A" w:rsidRDefault="00477C0D" w:rsidP="00924D17">
      <w:pPr>
        <w:tabs>
          <w:tab w:val="left" w:pos="3960"/>
          <w:tab w:val="left" w:pos="6720"/>
          <w:tab w:val="right" w:pos="9240"/>
        </w:tabs>
      </w:pPr>
      <w:r w:rsidRPr="0033432A">
        <w:t>Chad Grote, chadgrote@yahoo.com, 812-621-3631</w:t>
      </w:r>
      <w:r w:rsidR="000549BF">
        <w:t>, Osgood</w:t>
      </w:r>
    </w:p>
    <w:p w14:paraId="42427FD7" w14:textId="77777777" w:rsidR="00924D17" w:rsidRPr="0033432A" w:rsidRDefault="00924D17" w:rsidP="00924D17">
      <w:pPr>
        <w:tabs>
          <w:tab w:val="left" w:pos="3960"/>
          <w:tab w:val="left" w:pos="6720"/>
          <w:tab w:val="right" w:pos="9240"/>
        </w:tabs>
        <w:rPr>
          <w:color w:val="FF0000"/>
        </w:rPr>
      </w:pPr>
    </w:p>
    <w:p w14:paraId="0C2F2703" w14:textId="77777777" w:rsidR="00924D17" w:rsidRPr="0033432A" w:rsidRDefault="00924D17" w:rsidP="00924D17">
      <w:pPr>
        <w:tabs>
          <w:tab w:val="left" w:pos="3960"/>
          <w:tab w:val="left" w:pos="6720"/>
          <w:tab w:val="right" w:pos="9240"/>
        </w:tabs>
        <w:rPr>
          <w:b/>
        </w:rPr>
      </w:pPr>
      <w:r w:rsidRPr="0033432A">
        <w:rPr>
          <w:b/>
        </w:rPr>
        <w:t>FAITHFUL WORKERS</w:t>
      </w:r>
    </w:p>
    <w:p w14:paraId="07F851A5" w14:textId="5BA05C60" w:rsidR="00924D17" w:rsidRPr="0033432A" w:rsidRDefault="00924D17" w:rsidP="00924D17">
      <w:pPr>
        <w:tabs>
          <w:tab w:val="left" w:pos="3960"/>
          <w:tab w:val="left" w:pos="6720"/>
          <w:tab w:val="right" w:pos="9240"/>
        </w:tabs>
      </w:pPr>
      <w:r w:rsidRPr="0033432A">
        <w:t>Mary Ann Hartman*,</w:t>
      </w:r>
      <w:r w:rsidR="00905308" w:rsidRPr="0033432A">
        <w:t xml:space="preserve"> </w:t>
      </w:r>
      <w:hyperlink r:id="rId8" w:history="1">
        <w:r w:rsidR="00905308" w:rsidRPr="0033432A">
          <w:rPr>
            <w:rStyle w:val="Hyperlink"/>
            <w:color w:val="auto"/>
            <w:u w:val="none"/>
          </w:rPr>
          <w:t>hartmanma39@hotmail.com</w:t>
        </w:r>
      </w:hyperlink>
      <w:r w:rsidR="00905308" w:rsidRPr="0033432A">
        <w:t>,</w:t>
      </w:r>
      <w:r w:rsidR="000549BF">
        <w:t xml:space="preserve"> </w:t>
      </w:r>
      <w:r w:rsidRPr="0033432A">
        <w:t>812-623-3222</w:t>
      </w:r>
      <w:r w:rsidR="000549BF">
        <w:t>, Sunman</w:t>
      </w:r>
    </w:p>
    <w:p w14:paraId="5C60D938" w14:textId="562DEFBE" w:rsidR="00924D17" w:rsidRPr="0033432A" w:rsidRDefault="00924D17" w:rsidP="00924D17">
      <w:pPr>
        <w:tabs>
          <w:tab w:val="left" w:pos="3960"/>
          <w:tab w:val="left" w:pos="6720"/>
          <w:tab w:val="right" w:pos="9240"/>
        </w:tabs>
        <w:ind w:right="-378"/>
      </w:pPr>
      <w:r w:rsidRPr="0033432A">
        <w:t xml:space="preserve">Kevin &amp; Wanda </w:t>
      </w:r>
      <w:proofErr w:type="spellStart"/>
      <w:r w:rsidRPr="0033432A">
        <w:t>Luers</w:t>
      </w:r>
      <w:proofErr w:type="spellEnd"/>
      <w:r w:rsidRPr="0033432A">
        <w:t xml:space="preserve">*, </w:t>
      </w:r>
      <w:hyperlink r:id="rId9" w:history="1">
        <w:r w:rsidR="00905308" w:rsidRPr="0033432A">
          <w:rPr>
            <w:rStyle w:val="Hyperlink"/>
            <w:color w:val="auto"/>
            <w:u w:val="none"/>
          </w:rPr>
          <w:t>luers370@msn.com</w:t>
        </w:r>
      </w:hyperlink>
      <w:r w:rsidR="00905308" w:rsidRPr="0033432A">
        <w:t>,</w:t>
      </w:r>
      <w:r w:rsidRPr="0033432A">
        <w:t xml:space="preserve"> 812-623-2082</w:t>
      </w:r>
      <w:r w:rsidR="000549BF">
        <w:t>, Sunman</w:t>
      </w:r>
    </w:p>
    <w:p w14:paraId="0A7A0E9E" w14:textId="4D9A318A" w:rsidR="00924D17" w:rsidRPr="0033432A" w:rsidRDefault="00924D17" w:rsidP="00924D17">
      <w:pPr>
        <w:tabs>
          <w:tab w:val="left" w:pos="3960"/>
          <w:tab w:val="left" w:pos="6720"/>
          <w:tab w:val="right" w:pos="9240"/>
        </w:tabs>
      </w:pPr>
      <w:r w:rsidRPr="0033432A">
        <w:t xml:space="preserve">Holly Eckstein, </w:t>
      </w:r>
      <w:hyperlink r:id="rId10" w:history="1">
        <w:r w:rsidR="00905308" w:rsidRPr="0033432A">
          <w:rPr>
            <w:rStyle w:val="Hyperlink"/>
            <w:color w:val="auto"/>
            <w:u w:val="none"/>
          </w:rPr>
          <w:t>aheckstein@etczone.com</w:t>
        </w:r>
      </w:hyperlink>
      <w:r w:rsidR="00905308" w:rsidRPr="0033432A">
        <w:t xml:space="preserve">, </w:t>
      </w:r>
      <w:r w:rsidRPr="0033432A">
        <w:t>812-623-4992</w:t>
      </w:r>
      <w:r w:rsidR="000549BF">
        <w:t>, Sunman</w:t>
      </w:r>
    </w:p>
    <w:p w14:paraId="078F6BA4" w14:textId="206EB1ED" w:rsidR="00924D17" w:rsidRPr="0033432A" w:rsidRDefault="00924D17" w:rsidP="00924D17">
      <w:pPr>
        <w:tabs>
          <w:tab w:val="left" w:pos="3960"/>
          <w:tab w:val="left" w:pos="6720"/>
          <w:tab w:val="right" w:pos="9240"/>
        </w:tabs>
      </w:pPr>
      <w:r w:rsidRPr="0033432A">
        <w:t xml:space="preserve">Derek </w:t>
      </w:r>
      <w:proofErr w:type="spellStart"/>
      <w:r w:rsidRPr="0033432A">
        <w:t>Luers</w:t>
      </w:r>
      <w:proofErr w:type="spellEnd"/>
      <w:r w:rsidRPr="0033432A">
        <w:t xml:space="preserve">, </w:t>
      </w:r>
      <w:hyperlink r:id="rId11" w:history="1">
        <w:r w:rsidR="00905308" w:rsidRPr="0033432A">
          <w:rPr>
            <w:rStyle w:val="Hyperlink"/>
            <w:color w:val="auto"/>
            <w:u w:val="none"/>
          </w:rPr>
          <w:t>docluers@yahoo.com</w:t>
        </w:r>
      </w:hyperlink>
      <w:r w:rsidR="00905308" w:rsidRPr="0033432A">
        <w:t xml:space="preserve">, </w:t>
      </w:r>
      <w:r w:rsidRPr="0033432A">
        <w:t>812-212-5948</w:t>
      </w:r>
      <w:r w:rsidR="000549BF">
        <w:t>, Brookville</w:t>
      </w:r>
    </w:p>
    <w:p w14:paraId="24211473" w14:textId="6C0A0E92" w:rsidR="00924D17" w:rsidRPr="0033432A" w:rsidRDefault="00924D17" w:rsidP="00924D17">
      <w:pPr>
        <w:tabs>
          <w:tab w:val="left" w:pos="3960"/>
          <w:tab w:val="left" w:pos="6720"/>
          <w:tab w:val="right" w:pos="9240"/>
        </w:tabs>
      </w:pPr>
      <w:r w:rsidRPr="0033432A">
        <w:t xml:space="preserve">Marcy </w:t>
      </w:r>
      <w:proofErr w:type="spellStart"/>
      <w:r w:rsidRPr="0033432A">
        <w:t>Moster</w:t>
      </w:r>
      <w:proofErr w:type="spellEnd"/>
      <w:r w:rsidRPr="0033432A">
        <w:t xml:space="preserve">, </w:t>
      </w:r>
      <w:hyperlink r:id="rId12" w:history="1">
        <w:r w:rsidR="00905308" w:rsidRPr="0033432A">
          <w:rPr>
            <w:rStyle w:val="Hyperlink"/>
            <w:color w:val="auto"/>
            <w:u w:val="none"/>
          </w:rPr>
          <w:t>vmmoster@etczone.com</w:t>
        </w:r>
      </w:hyperlink>
      <w:r w:rsidR="00905308" w:rsidRPr="0033432A">
        <w:t xml:space="preserve">, </w:t>
      </w:r>
      <w:r w:rsidRPr="0033432A">
        <w:t>812-623-1584</w:t>
      </w:r>
      <w:r w:rsidR="000549BF">
        <w:t>, Sunman</w:t>
      </w:r>
    </w:p>
    <w:p w14:paraId="241A3727" w14:textId="77777777" w:rsidR="0044432E" w:rsidRPr="0033432A" w:rsidRDefault="0044432E" w:rsidP="00924D17">
      <w:pPr>
        <w:tabs>
          <w:tab w:val="left" w:pos="3960"/>
          <w:tab w:val="left" w:pos="6720"/>
          <w:tab w:val="right" w:pos="9240"/>
        </w:tabs>
        <w:rPr>
          <w:b/>
          <w:color w:val="FF0000"/>
        </w:rPr>
      </w:pPr>
    </w:p>
    <w:p w14:paraId="1CC28F90" w14:textId="77777777" w:rsidR="00924D17" w:rsidRPr="0033432A" w:rsidRDefault="00924D17" w:rsidP="00924D17">
      <w:pPr>
        <w:tabs>
          <w:tab w:val="left" w:pos="3960"/>
          <w:tab w:val="left" w:pos="6720"/>
          <w:tab w:val="right" w:pos="9240"/>
        </w:tabs>
        <w:rPr>
          <w:b/>
        </w:rPr>
      </w:pPr>
      <w:r w:rsidRPr="0033432A">
        <w:rPr>
          <w:b/>
        </w:rPr>
        <w:t>4-H PIONEERS</w:t>
      </w:r>
    </w:p>
    <w:p w14:paraId="6F0A4A39" w14:textId="6067C427" w:rsidR="00924D17" w:rsidRPr="0033432A" w:rsidRDefault="00924D17" w:rsidP="00924D17">
      <w:pPr>
        <w:tabs>
          <w:tab w:val="left" w:pos="3960"/>
          <w:tab w:val="left" w:pos="6720"/>
          <w:tab w:val="right" w:pos="9240"/>
        </w:tabs>
        <w:ind w:right="-378"/>
      </w:pPr>
      <w:r w:rsidRPr="0033432A">
        <w:t xml:space="preserve">Brenna </w:t>
      </w:r>
      <w:proofErr w:type="spellStart"/>
      <w:r w:rsidRPr="0033432A">
        <w:t>Sarringhaus</w:t>
      </w:r>
      <w:proofErr w:type="spellEnd"/>
      <w:r w:rsidR="00905308" w:rsidRPr="0033432A">
        <w:t>*</w:t>
      </w:r>
      <w:r w:rsidRPr="0033432A">
        <w:t xml:space="preserve">, </w:t>
      </w:r>
      <w:hyperlink r:id="rId13" w:history="1">
        <w:r w:rsidR="00905308" w:rsidRPr="0033432A">
          <w:rPr>
            <w:rStyle w:val="Hyperlink"/>
            <w:color w:val="auto"/>
            <w:u w:val="none"/>
          </w:rPr>
          <w:t>b.sarringhaus@gmail.com</w:t>
        </w:r>
      </w:hyperlink>
      <w:r w:rsidR="00905308" w:rsidRPr="0033432A">
        <w:t xml:space="preserve">, </w:t>
      </w:r>
      <w:r w:rsidRPr="0033432A">
        <w:t>812-212-2331</w:t>
      </w:r>
      <w:r w:rsidR="000549BF">
        <w:t>, Sunman</w:t>
      </w:r>
    </w:p>
    <w:p w14:paraId="1DA30CF4" w14:textId="77777777" w:rsidR="002A4D54" w:rsidRPr="0033432A" w:rsidRDefault="002A4D54" w:rsidP="00924D17">
      <w:pPr>
        <w:tabs>
          <w:tab w:val="left" w:pos="3960"/>
          <w:tab w:val="left" w:pos="6720"/>
          <w:tab w:val="right" w:pos="9240"/>
        </w:tabs>
        <w:rPr>
          <w:b/>
        </w:rPr>
      </w:pPr>
    </w:p>
    <w:p w14:paraId="1334BB65" w14:textId="77777777" w:rsidR="00924D17" w:rsidRPr="0033432A" w:rsidRDefault="00924D17" w:rsidP="00924D17">
      <w:pPr>
        <w:tabs>
          <w:tab w:val="left" w:pos="3960"/>
          <w:tab w:val="left" w:pos="6720"/>
          <w:tab w:val="right" w:pos="9240"/>
        </w:tabs>
        <w:rPr>
          <w:b/>
        </w:rPr>
      </w:pPr>
      <w:r w:rsidRPr="0033432A">
        <w:rPr>
          <w:b/>
        </w:rPr>
        <w:t>HOPEWELL CLOVER BEES</w:t>
      </w:r>
    </w:p>
    <w:p w14:paraId="6905C17E" w14:textId="7CF741F5" w:rsidR="00FA24A7" w:rsidRPr="0033432A" w:rsidRDefault="00FA24A7" w:rsidP="00FA24A7">
      <w:pPr>
        <w:tabs>
          <w:tab w:val="left" w:pos="3960"/>
          <w:tab w:val="left" w:pos="6720"/>
          <w:tab w:val="right" w:pos="9240"/>
        </w:tabs>
      </w:pPr>
      <w:r w:rsidRPr="0033432A">
        <w:t xml:space="preserve">Darren &amp; Sheena Speer*, </w:t>
      </w:r>
      <w:hyperlink r:id="rId14" w:history="1">
        <w:r w:rsidRPr="0033432A">
          <w:rPr>
            <w:rStyle w:val="Hyperlink"/>
            <w:color w:val="auto"/>
            <w:u w:val="none"/>
          </w:rPr>
          <w:t>speer811@gmail.com</w:t>
        </w:r>
      </w:hyperlink>
      <w:r w:rsidRPr="0033432A">
        <w:t>, 812-756-2399</w:t>
      </w:r>
      <w:r w:rsidR="000549BF">
        <w:t>, Holton</w:t>
      </w:r>
    </w:p>
    <w:p w14:paraId="1CDCFAA2" w14:textId="6107F8D4" w:rsidR="00924D17" w:rsidRPr="0033432A" w:rsidRDefault="00924D17" w:rsidP="00924D17">
      <w:pPr>
        <w:tabs>
          <w:tab w:val="left" w:pos="3960"/>
          <w:tab w:val="left" w:pos="6720"/>
          <w:tab w:val="right" w:pos="9240"/>
        </w:tabs>
      </w:pPr>
      <w:r w:rsidRPr="0033432A">
        <w:t xml:space="preserve">Gloria Comer, </w:t>
      </w:r>
      <w:hyperlink r:id="rId15" w:history="1">
        <w:r w:rsidR="00585E8C" w:rsidRPr="0033432A">
          <w:rPr>
            <w:rStyle w:val="Hyperlink"/>
            <w:color w:val="auto"/>
            <w:u w:val="none"/>
          </w:rPr>
          <w:t>doncomer5@aol.com</w:t>
        </w:r>
      </w:hyperlink>
      <w:r w:rsidR="00585E8C" w:rsidRPr="0033432A">
        <w:t>,</w:t>
      </w:r>
      <w:r w:rsidR="000549BF">
        <w:t xml:space="preserve"> </w:t>
      </w:r>
      <w:r w:rsidRPr="0033432A">
        <w:t>812-689-6934</w:t>
      </w:r>
      <w:r w:rsidR="000549BF">
        <w:t>, Holton</w:t>
      </w:r>
    </w:p>
    <w:p w14:paraId="6487D5FE" w14:textId="7E2DE4F6" w:rsidR="00924D17" w:rsidRPr="0033432A" w:rsidRDefault="00924D17" w:rsidP="00924D17">
      <w:pPr>
        <w:tabs>
          <w:tab w:val="left" w:pos="3960"/>
          <w:tab w:val="left" w:pos="6720"/>
          <w:tab w:val="right" w:pos="9240"/>
        </w:tabs>
      </w:pPr>
      <w:r w:rsidRPr="0033432A">
        <w:t xml:space="preserve">Karen Osborne, </w:t>
      </w:r>
      <w:hyperlink r:id="rId16" w:history="1">
        <w:r w:rsidR="00585E8C" w:rsidRPr="0033432A">
          <w:rPr>
            <w:rStyle w:val="Hyperlink"/>
            <w:color w:val="auto"/>
            <w:u w:val="none"/>
          </w:rPr>
          <w:t>kosborne@sripley.k12.in.us</w:t>
        </w:r>
      </w:hyperlink>
      <w:r w:rsidR="00585E8C" w:rsidRPr="0033432A">
        <w:t xml:space="preserve">, </w:t>
      </w:r>
      <w:r w:rsidRPr="0033432A">
        <w:t>812-689-5406</w:t>
      </w:r>
      <w:r w:rsidR="000549BF">
        <w:t>, Holton</w:t>
      </w:r>
    </w:p>
    <w:p w14:paraId="4A295381" w14:textId="4292B186" w:rsidR="009C1098" w:rsidRPr="0033432A" w:rsidRDefault="009C1098" w:rsidP="00924D17">
      <w:pPr>
        <w:tabs>
          <w:tab w:val="left" w:pos="3960"/>
          <w:tab w:val="left" w:pos="6720"/>
          <w:tab w:val="right" w:pos="9240"/>
        </w:tabs>
      </w:pPr>
      <w:r w:rsidRPr="0033432A">
        <w:t xml:space="preserve">Darren &amp; Jessica </w:t>
      </w:r>
      <w:proofErr w:type="spellStart"/>
      <w:r w:rsidRPr="0033432A">
        <w:t>Engleking</w:t>
      </w:r>
      <w:proofErr w:type="spellEnd"/>
      <w:r w:rsidRPr="0033432A">
        <w:t xml:space="preserve">, </w:t>
      </w:r>
      <w:hyperlink r:id="rId17" w:history="1">
        <w:r w:rsidR="00585E8C" w:rsidRPr="0033432A">
          <w:rPr>
            <w:rStyle w:val="Hyperlink"/>
            <w:color w:val="auto"/>
            <w:u w:val="none"/>
          </w:rPr>
          <w:t>djengleking@gmail.com</w:t>
        </w:r>
      </w:hyperlink>
      <w:r w:rsidR="00585E8C" w:rsidRPr="0033432A">
        <w:t xml:space="preserve">, </w:t>
      </w:r>
      <w:r w:rsidR="00F7060F" w:rsidRPr="0033432A">
        <w:t>812-552-0503</w:t>
      </w:r>
      <w:r w:rsidR="000549BF">
        <w:t>, Napoleon</w:t>
      </w:r>
    </w:p>
    <w:p w14:paraId="2E755AB9" w14:textId="77777777" w:rsidR="00924D17" w:rsidRPr="0033432A" w:rsidRDefault="00924D17" w:rsidP="00924D17">
      <w:pPr>
        <w:tabs>
          <w:tab w:val="left" w:pos="3960"/>
          <w:tab w:val="left" w:pos="6720"/>
          <w:tab w:val="right" w:pos="9240"/>
        </w:tabs>
        <w:rPr>
          <w:color w:val="FF0000"/>
        </w:rPr>
      </w:pPr>
    </w:p>
    <w:p w14:paraId="67264365" w14:textId="77777777" w:rsidR="00924D17" w:rsidRPr="0033432A" w:rsidRDefault="00924D17" w:rsidP="00924D17">
      <w:pPr>
        <w:tabs>
          <w:tab w:val="left" w:pos="3960"/>
          <w:tab w:val="left" w:pos="6720"/>
          <w:tab w:val="right" w:pos="9240"/>
        </w:tabs>
        <w:rPr>
          <w:b/>
        </w:rPr>
      </w:pPr>
      <w:r w:rsidRPr="0033432A">
        <w:rPr>
          <w:b/>
        </w:rPr>
        <w:t>MORRIS SHAMROCKS</w:t>
      </w:r>
    </w:p>
    <w:p w14:paraId="41F471E0" w14:textId="230B5E8C" w:rsidR="00A20BB3" w:rsidRPr="0033432A" w:rsidRDefault="00A20BB3" w:rsidP="00A20BB3">
      <w:pPr>
        <w:tabs>
          <w:tab w:val="left" w:pos="3960"/>
          <w:tab w:val="left" w:pos="6720"/>
          <w:tab w:val="right" w:pos="9240"/>
        </w:tabs>
      </w:pPr>
      <w:r w:rsidRPr="0033432A">
        <w:t xml:space="preserve">Michelle Hoff*, </w:t>
      </w:r>
      <w:hyperlink r:id="rId18" w:history="1">
        <w:r w:rsidRPr="0033432A">
          <w:rPr>
            <w:rStyle w:val="Hyperlink"/>
            <w:color w:val="auto"/>
            <w:u w:val="none"/>
          </w:rPr>
          <w:t>dmhoff@etczone.com</w:t>
        </w:r>
      </w:hyperlink>
      <w:r w:rsidRPr="0033432A">
        <w:t>, 812-933-1526</w:t>
      </w:r>
      <w:r w:rsidR="000549BF">
        <w:t>, Sunman</w:t>
      </w:r>
    </w:p>
    <w:p w14:paraId="59C185B3" w14:textId="197EA1B7" w:rsidR="00924D17" w:rsidRPr="0033432A" w:rsidRDefault="00924D17" w:rsidP="00924D17">
      <w:pPr>
        <w:tabs>
          <w:tab w:val="left" w:pos="3960"/>
          <w:tab w:val="left" w:pos="6720"/>
          <w:tab w:val="right" w:pos="9240"/>
        </w:tabs>
      </w:pPr>
      <w:r w:rsidRPr="0033432A">
        <w:t xml:space="preserve">Pat </w:t>
      </w:r>
      <w:proofErr w:type="spellStart"/>
      <w:r w:rsidRPr="0033432A">
        <w:t>Most</w:t>
      </w:r>
      <w:r w:rsidR="008C610E" w:rsidRPr="0033432A">
        <w:t>er</w:t>
      </w:r>
      <w:proofErr w:type="spellEnd"/>
      <w:r w:rsidR="008C610E" w:rsidRPr="0033432A">
        <w:t xml:space="preserve">*, </w:t>
      </w:r>
      <w:r w:rsidRPr="0033432A">
        <w:t>812-934-3791</w:t>
      </w:r>
      <w:r w:rsidR="000549BF">
        <w:t>, Sunman</w:t>
      </w:r>
    </w:p>
    <w:p w14:paraId="7033105F" w14:textId="1189FF72" w:rsidR="00F56DC2" w:rsidRPr="0033432A" w:rsidRDefault="00F56DC2" w:rsidP="00F56DC2">
      <w:pPr>
        <w:tabs>
          <w:tab w:val="left" w:pos="3960"/>
          <w:tab w:val="left" w:pos="6720"/>
          <w:tab w:val="right" w:pos="9240"/>
        </w:tabs>
      </w:pPr>
      <w:r w:rsidRPr="0033432A">
        <w:t xml:space="preserve">Kathy Hartman*, </w:t>
      </w:r>
      <w:hyperlink r:id="rId19" w:history="1">
        <w:r w:rsidRPr="0033432A">
          <w:rPr>
            <w:rStyle w:val="Hyperlink"/>
            <w:color w:val="auto"/>
            <w:u w:val="none"/>
          </w:rPr>
          <w:t>khartman1577@yahoo.com</w:t>
        </w:r>
      </w:hyperlink>
      <w:r w:rsidRPr="0033432A">
        <w:t>, 812-933-1577</w:t>
      </w:r>
      <w:r w:rsidR="000549BF">
        <w:t>, Batesville</w:t>
      </w:r>
    </w:p>
    <w:p w14:paraId="7207FF60" w14:textId="4D7D9168" w:rsidR="00924D17" w:rsidRPr="0033432A" w:rsidRDefault="00924D17" w:rsidP="00924D17">
      <w:pPr>
        <w:tabs>
          <w:tab w:val="left" w:pos="3960"/>
          <w:tab w:val="left" w:pos="6720"/>
          <w:tab w:val="right" w:pos="9240"/>
        </w:tabs>
      </w:pPr>
      <w:r w:rsidRPr="0033432A">
        <w:t xml:space="preserve">Julie Dudley, </w:t>
      </w:r>
      <w:hyperlink r:id="rId20" w:history="1">
        <w:r w:rsidR="00C25027" w:rsidRPr="0033432A">
          <w:rPr>
            <w:rStyle w:val="Hyperlink"/>
            <w:color w:val="auto"/>
            <w:u w:val="none"/>
          </w:rPr>
          <w:t>dudleyj@etczone.com</w:t>
        </w:r>
      </w:hyperlink>
      <w:r w:rsidR="00C25027" w:rsidRPr="0033432A">
        <w:t xml:space="preserve">, </w:t>
      </w:r>
      <w:r w:rsidRPr="0033432A">
        <w:t>812-623-6010</w:t>
      </w:r>
      <w:r w:rsidR="000549BF">
        <w:t>, Sunman</w:t>
      </w:r>
    </w:p>
    <w:p w14:paraId="37DCF140" w14:textId="62669C25" w:rsidR="00924D17" w:rsidRPr="0033432A" w:rsidRDefault="00924D17" w:rsidP="00924D17">
      <w:pPr>
        <w:tabs>
          <w:tab w:val="left" w:pos="3960"/>
          <w:tab w:val="left" w:pos="6720"/>
          <w:tab w:val="right" w:pos="9240"/>
        </w:tabs>
      </w:pPr>
      <w:r w:rsidRPr="0033432A">
        <w:lastRenderedPageBreak/>
        <w:t xml:space="preserve">Liz Stenger, </w:t>
      </w:r>
      <w:hyperlink r:id="rId21" w:history="1">
        <w:r w:rsidR="008C610E" w:rsidRPr="0033432A">
          <w:rPr>
            <w:rStyle w:val="Hyperlink"/>
            <w:color w:val="auto"/>
            <w:u w:val="none"/>
          </w:rPr>
          <w:t>lizstenger@wrbiradio.com</w:t>
        </w:r>
      </w:hyperlink>
      <w:r w:rsidR="008C610E" w:rsidRPr="0033432A">
        <w:t xml:space="preserve">, </w:t>
      </w:r>
      <w:r w:rsidRPr="0033432A">
        <w:t>812-934-5313</w:t>
      </w:r>
      <w:r w:rsidR="000549BF">
        <w:t>. Sunman</w:t>
      </w:r>
    </w:p>
    <w:p w14:paraId="321FE2F7" w14:textId="77E6653C" w:rsidR="00F56DC2" w:rsidRPr="0033432A" w:rsidRDefault="00F56DC2" w:rsidP="00924D17">
      <w:pPr>
        <w:tabs>
          <w:tab w:val="left" w:pos="3960"/>
          <w:tab w:val="left" w:pos="6720"/>
          <w:tab w:val="right" w:pos="9240"/>
        </w:tabs>
      </w:pPr>
      <w:r w:rsidRPr="0033432A">
        <w:t xml:space="preserve">Rick Bauman, </w:t>
      </w:r>
      <w:hyperlink r:id="rId22" w:history="1">
        <w:r w:rsidRPr="0033432A">
          <w:rPr>
            <w:rStyle w:val="Hyperlink"/>
            <w:color w:val="auto"/>
            <w:u w:val="none"/>
          </w:rPr>
          <w:t>rb527730@gmail.com</w:t>
        </w:r>
      </w:hyperlink>
      <w:r w:rsidRPr="0033432A">
        <w:t>, 812-623-3075</w:t>
      </w:r>
      <w:r w:rsidR="000549BF">
        <w:t>, Sunman</w:t>
      </w:r>
    </w:p>
    <w:p w14:paraId="0C52F8D9" w14:textId="77777777" w:rsidR="00924D17" w:rsidRPr="0033432A" w:rsidRDefault="00924D17" w:rsidP="00924D17">
      <w:pPr>
        <w:tabs>
          <w:tab w:val="left" w:pos="3960"/>
          <w:tab w:val="left" w:pos="6720"/>
          <w:tab w:val="right" w:pos="9240"/>
        </w:tabs>
        <w:rPr>
          <w:b/>
          <w:strike/>
          <w:color w:val="FF0000"/>
        </w:rPr>
      </w:pPr>
    </w:p>
    <w:p w14:paraId="66214B83" w14:textId="77777777" w:rsidR="00924D17" w:rsidRPr="0033432A" w:rsidRDefault="00924D17" w:rsidP="00924D17">
      <w:pPr>
        <w:tabs>
          <w:tab w:val="left" w:pos="3960"/>
          <w:tab w:val="left" w:pos="6720"/>
          <w:tab w:val="right" w:pos="9240"/>
        </w:tabs>
        <w:rPr>
          <w:b/>
        </w:rPr>
      </w:pPr>
      <w:r w:rsidRPr="0033432A">
        <w:rPr>
          <w:b/>
        </w:rPr>
        <w:t>NAPOLEON 4-H COUNTRY CLUB</w:t>
      </w:r>
    </w:p>
    <w:p w14:paraId="265AC0A6" w14:textId="5DF732E0" w:rsidR="00F56DC2" w:rsidRPr="0033432A" w:rsidRDefault="00F56DC2" w:rsidP="00F56DC2">
      <w:pPr>
        <w:tabs>
          <w:tab w:val="left" w:pos="3960"/>
          <w:tab w:val="left" w:pos="6720"/>
          <w:tab w:val="right" w:pos="9240"/>
        </w:tabs>
      </w:pPr>
      <w:r w:rsidRPr="0033432A">
        <w:t xml:space="preserve">Brandy Meyer*, </w:t>
      </w:r>
      <w:hyperlink r:id="rId23" w:history="1">
        <w:r w:rsidRPr="0033432A">
          <w:rPr>
            <w:rStyle w:val="Hyperlink"/>
            <w:color w:val="auto"/>
            <w:u w:val="none"/>
          </w:rPr>
          <w:t>brandywine4303@yahoo.com</w:t>
        </w:r>
      </w:hyperlink>
      <w:r w:rsidRPr="0033432A">
        <w:t>, 812-852-4303</w:t>
      </w:r>
      <w:r w:rsidR="000549BF">
        <w:t>, Osgood</w:t>
      </w:r>
    </w:p>
    <w:p w14:paraId="029D74E7" w14:textId="7E82DFE9" w:rsidR="00924D17" w:rsidRPr="0033432A" w:rsidRDefault="00924D17" w:rsidP="00924D17">
      <w:pPr>
        <w:tabs>
          <w:tab w:val="left" w:pos="3960"/>
          <w:tab w:val="left" w:pos="6720"/>
          <w:tab w:val="right" w:pos="9240"/>
        </w:tabs>
      </w:pPr>
      <w:r w:rsidRPr="0033432A">
        <w:t xml:space="preserve">Ralph Meyer, </w:t>
      </w:r>
      <w:hyperlink r:id="rId24" w:history="1">
        <w:r w:rsidR="009A6AB5" w:rsidRPr="0033432A">
          <w:rPr>
            <w:rStyle w:val="Hyperlink"/>
            <w:color w:val="auto"/>
            <w:u w:val="none"/>
          </w:rPr>
          <w:t>rmeyerangus@outlook.com</w:t>
        </w:r>
      </w:hyperlink>
      <w:r w:rsidRPr="0033432A">
        <w:t>,</w:t>
      </w:r>
      <w:r w:rsidR="009A6AB5" w:rsidRPr="0033432A">
        <w:t xml:space="preserve"> </w:t>
      </w:r>
      <w:r w:rsidRPr="0033432A">
        <w:t>812- 871-2154</w:t>
      </w:r>
      <w:r w:rsidR="000549BF">
        <w:t>, Greensburg</w:t>
      </w:r>
    </w:p>
    <w:p w14:paraId="6D9A782A" w14:textId="1AEB7508" w:rsidR="00FA6A28" w:rsidRPr="0033432A" w:rsidRDefault="002C2454" w:rsidP="00924D17">
      <w:pPr>
        <w:tabs>
          <w:tab w:val="left" w:pos="3960"/>
          <w:tab w:val="left" w:pos="6720"/>
          <w:tab w:val="right" w:pos="9240"/>
        </w:tabs>
        <w:rPr>
          <w:color w:val="FF0000"/>
        </w:rPr>
      </w:pPr>
      <w:r w:rsidRPr="0033432A">
        <w:t xml:space="preserve">Rebecca Brandt, </w:t>
      </w:r>
      <w:hyperlink r:id="rId25" w:history="1">
        <w:r w:rsidR="004322EE" w:rsidRPr="0033432A">
          <w:rPr>
            <w:rStyle w:val="Hyperlink"/>
            <w:color w:val="auto"/>
            <w:u w:val="none"/>
            <w:shd w:val="clear" w:color="auto" w:fill="FFFFFF"/>
          </w:rPr>
          <w:t>rweber2004@icloud.com</w:t>
        </w:r>
      </w:hyperlink>
      <w:r w:rsidR="004322EE" w:rsidRPr="0033432A">
        <w:rPr>
          <w:color w:val="000000"/>
          <w:shd w:val="clear" w:color="auto" w:fill="FFFFFF"/>
        </w:rPr>
        <w:t>, 812-621-0863</w:t>
      </w:r>
      <w:r w:rsidR="000549BF">
        <w:rPr>
          <w:color w:val="000000"/>
          <w:shd w:val="clear" w:color="auto" w:fill="FFFFFF"/>
        </w:rPr>
        <w:t>, Sunman</w:t>
      </w:r>
    </w:p>
    <w:p w14:paraId="5A00D094" w14:textId="77777777" w:rsidR="00924D17" w:rsidRPr="0033432A" w:rsidRDefault="00924D17" w:rsidP="00924D17">
      <w:pPr>
        <w:tabs>
          <w:tab w:val="left" w:pos="3960"/>
          <w:tab w:val="left" w:pos="6720"/>
          <w:tab w:val="right" w:pos="9240"/>
        </w:tabs>
        <w:rPr>
          <w:color w:val="FF0000"/>
        </w:rPr>
      </w:pPr>
    </w:p>
    <w:p w14:paraId="6C4EAF21" w14:textId="77777777" w:rsidR="00924D17" w:rsidRPr="0033432A" w:rsidRDefault="00924D17" w:rsidP="00924D17">
      <w:pPr>
        <w:ind w:left="2640" w:hanging="2640"/>
        <w:rPr>
          <w:b/>
          <w:caps/>
        </w:rPr>
      </w:pPr>
      <w:r w:rsidRPr="0033432A">
        <w:rPr>
          <w:b/>
          <w:caps/>
        </w:rPr>
        <w:t>Olean Volunteers</w:t>
      </w:r>
    </w:p>
    <w:p w14:paraId="21A17E60" w14:textId="22EB1246" w:rsidR="00A20BB3" w:rsidRPr="0033432A" w:rsidRDefault="00A20BB3" w:rsidP="00A20BB3">
      <w:pPr>
        <w:ind w:left="2640" w:hanging="2640"/>
      </w:pPr>
      <w:r w:rsidRPr="0033432A">
        <w:t xml:space="preserve">Mark Thomas *, </w:t>
      </w:r>
      <w:hyperlink r:id="rId26" w:history="1">
        <w:r w:rsidRPr="0033432A">
          <w:rPr>
            <w:rStyle w:val="Hyperlink"/>
            <w:color w:val="auto"/>
            <w:u w:val="none"/>
          </w:rPr>
          <w:t>mkthomas@seidata.com</w:t>
        </w:r>
      </w:hyperlink>
      <w:r w:rsidRPr="0033432A">
        <w:t>, 812-667-5453</w:t>
      </w:r>
      <w:r w:rsidR="000549BF">
        <w:t>, Cross Plains</w:t>
      </w:r>
    </w:p>
    <w:p w14:paraId="4B79E63E" w14:textId="1A3A8804" w:rsidR="00924D17" w:rsidRPr="0033432A" w:rsidRDefault="00924D17" w:rsidP="00924D17">
      <w:pPr>
        <w:ind w:left="2640" w:hanging="2640"/>
      </w:pPr>
      <w:r w:rsidRPr="0033432A">
        <w:t xml:space="preserve">Kristy Werner, </w:t>
      </w:r>
      <w:hyperlink r:id="rId27" w:history="1">
        <w:r w:rsidR="007C50AB" w:rsidRPr="0033432A">
          <w:rPr>
            <w:rStyle w:val="Hyperlink"/>
            <w:color w:val="auto"/>
            <w:u w:val="none"/>
          </w:rPr>
          <w:t>kristydwerner@yahoo.com</w:t>
        </w:r>
      </w:hyperlink>
      <w:r w:rsidR="007C50AB" w:rsidRPr="0033432A">
        <w:t xml:space="preserve">, </w:t>
      </w:r>
      <w:r w:rsidRPr="0033432A">
        <w:t>812-689-1016</w:t>
      </w:r>
      <w:r w:rsidR="000549BF">
        <w:t>, Versailles</w:t>
      </w:r>
    </w:p>
    <w:p w14:paraId="1E82A94C" w14:textId="77777777" w:rsidR="00924D17" w:rsidRPr="0033432A" w:rsidRDefault="00924D17" w:rsidP="00924D17">
      <w:pPr>
        <w:tabs>
          <w:tab w:val="left" w:pos="3960"/>
          <w:tab w:val="left" w:pos="6720"/>
          <w:tab w:val="right" w:pos="9240"/>
        </w:tabs>
        <w:rPr>
          <w:color w:val="FF0000"/>
        </w:rPr>
      </w:pPr>
    </w:p>
    <w:p w14:paraId="15A59B1C" w14:textId="77777777" w:rsidR="00924D17" w:rsidRPr="0033432A" w:rsidRDefault="00924D17" w:rsidP="00924D17">
      <w:pPr>
        <w:tabs>
          <w:tab w:val="left" w:pos="3960"/>
          <w:tab w:val="left" w:pos="6720"/>
          <w:tab w:val="right" w:pos="9240"/>
        </w:tabs>
        <w:rPr>
          <w:b/>
        </w:rPr>
      </w:pPr>
      <w:r w:rsidRPr="0033432A">
        <w:rPr>
          <w:b/>
        </w:rPr>
        <w:t>PIERCEVILLE HAYPALS</w:t>
      </w:r>
    </w:p>
    <w:p w14:paraId="0D3C3420" w14:textId="7D4557CA" w:rsidR="00924D17" w:rsidRPr="0033432A" w:rsidRDefault="00924D17" w:rsidP="00924D17">
      <w:pPr>
        <w:tabs>
          <w:tab w:val="left" w:pos="3960"/>
          <w:tab w:val="left" w:pos="6720"/>
          <w:tab w:val="right" w:pos="9240"/>
        </w:tabs>
        <w:ind w:right="-288"/>
      </w:pPr>
      <w:r w:rsidRPr="0033432A">
        <w:t>Marlene Riehle</w:t>
      </w:r>
      <w:r w:rsidR="00193512" w:rsidRPr="0033432A">
        <w:t>*</w:t>
      </w:r>
      <w:r w:rsidRPr="0033432A">
        <w:t xml:space="preserve">, </w:t>
      </w:r>
      <w:hyperlink r:id="rId28" w:history="1">
        <w:r w:rsidR="007C50AB" w:rsidRPr="0033432A">
          <w:rPr>
            <w:rStyle w:val="Hyperlink"/>
            <w:color w:val="auto"/>
            <w:u w:val="none"/>
          </w:rPr>
          <w:t>riehlemarlene@yahoo.com</w:t>
        </w:r>
      </w:hyperlink>
      <w:r w:rsidRPr="0033432A">
        <w:t>,</w:t>
      </w:r>
      <w:r w:rsidR="007C50AB" w:rsidRPr="0033432A">
        <w:t xml:space="preserve"> </w:t>
      </w:r>
      <w:r w:rsidRPr="0033432A">
        <w:t>812-654-3565</w:t>
      </w:r>
      <w:r w:rsidR="000549BF">
        <w:t>, Milan</w:t>
      </w:r>
    </w:p>
    <w:p w14:paraId="59A876E1" w14:textId="52599F14" w:rsidR="00924D17" w:rsidRPr="0033432A" w:rsidRDefault="00924D17" w:rsidP="00924D17">
      <w:pPr>
        <w:tabs>
          <w:tab w:val="left" w:pos="3960"/>
          <w:tab w:val="left" w:pos="6720"/>
          <w:tab w:val="right" w:pos="9240"/>
        </w:tabs>
        <w:ind w:right="-288"/>
      </w:pPr>
      <w:r w:rsidRPr="0033432A">
        <w:t xml:space="preserve">Kris </w:t>
      </w:r>
      <w:proofErr w:type="spellStart"/>
      <w:r w:rsidRPr="0033432A">
        <w:t>Bushhorn</w:t>
      </w:r>
      <w:proofErr w:type="spellEnd"/>
      <w:r w:rsidRPr="0033432A">
        <w:t>, Milan, 812-6</w:t>
      </w:r>
      <w:r w:rsidR="00F56DC2" w:rsidRPr="0033432A">
        <w:t>21-8601</w:t>
      </w:r>
      <w:r w:rsidR="000549BF">
        <w:t>, Milan</w:t>
      </w:r>
    </w:p>
    <w:p w14:paraId="2EE58BFA" w14:textId="42927628" w:rsidR="00F56DC2" w:rsidRPr="0033432A" w:rsidRDefault="00AA0075" w:rsidP="00924D17">
      <w:pPr>
        <w:tabs>
          <w:tab w:val="left" w:pos="3960"/>
          <w:tab w:val="left" w:pos="6720"/>
          <w:tab w:val="right" w:pos="9240"/>
        </w:tabs>
        <w:ind w:right="-288"/>
      </w:pPr>
      <w:proofErr w:type="spellStart"/>
      <w:r w:rsidRPr="0033432A">
        <w:t>Chelsa</w:t>
      </w:r>
      <w:proofErr w:type="spellEnd"/>
      <w:r w:rsidRPr="0033432A">
        <w:t xml:space="preserve"> </w:t>
      </w:r>
      <w:proofErr w:type="spellStart"/>
      <w:r w:rsidRPr="0033432A">
        <w:t>Dwenger</w:t>
      </w:r>
      <w:proofErr w:type="spellEnd"/>
      <w:r w:rsidRPr="0033432A">
        <w:t>, 812-621-7734</w:t>
      </w:r>
      <w:r w:rsidR="000549BF">
        <w:t xml:space="preserve">, </w:t>
      </w:r>
      <w:proofErr w:type="spellStart"/>
      <w:r w:rsidR="000549BF">
        <w:t>Deleware</w:t>
      </w:r>
      <w:proofErr w:type="spellEnd"/>
    </w:p>
    <w:p w14:paraId="3737C16C" w14:textId="55EE0C7B" w:rsidR="00AA0075" w:rsidRPr="0033432A" w:rsidRDefault="00AA0075" w:rsidP="00924D17">
      <w:pPr>
        <w:tabs>
          <w:tab w:val="left" w:pos="3960"/>
          <w:tab w:val="left" w:pos="6720"/>
          <w:tab w:val="right" w:pos="9240"/>
        </w:tabs>
        <w:ind w:right="-288"/>
      </w:pPr>
      <w:r w:rsidRPr="0033432A">
        <w:t xml:space="preserve">Baylee </w:t>
      </w:r>
      <w:proofErr w:type="spellStart"/>
      <w:r w:rsidRPr="0033432A">
        <w:t>Dwenger</w:t>
      </w:r>
      <w:proofErr w:type="spellEnd"/>
      <w:r w:rsidRPr="0033432A">
        <w:t>, 812-621-2112</w:t>
      </w:r>
      <w:r w:rsidR="000549BF">
        <w:t xml:space="preserve">, </w:t>
      </w:r>
      <w:proofErr w:type="spellStart"/>
      <w:r w:rsidR="000549BF">
        <w:t>Deleware</w:t>
      </w:r>
      <w:proofErr w:type="spellEnd"/>
    </w:p>
    <w:p w14:paraId="48CAC657" w14:textId="77777777" w:rsidR="00924D17" w:rsidRPr="0033432A" w:rsidRDefault="00924D17" w:rsidP="00924D17">
      <w:pPr>
        <w:tabs>
          <w:tab w:val="left" w:pos="3960"/>
          <w:tab w:val="left" w:pos="6720"/>
          <w:tab w:val="right" w:pos="9240"/>
        </w:tabs>
        <w:ind w:right="-288"/>
        <w:rPr>
          <w:color w:val="FF0000"/>
        </w:rPr>
      </w:pPr>
    </w:p>
    <w:p w14:paraId="2627CB74" w14:textId="77777777" w:rsidR="00924D17" w:rsidRPr="0033432A" w:rsidRDefault="00924D17" w:rsidP="00924D17">
      <w:pPr>
        <w:tabs>
          <w:tab w:val="left" w:pos="3960"/>
          <w:tab w:val="left" w:pos="6720"/>
          <w:tab w:val="right" w:pos="9240"/>
        </w:tabs>
        <w:ind w:right="-288"/>
        <w:rPr>
          <w:b/>
        </w:rPr>
      </w:pPr>
      <w:r w:rsidRPr="0033432A">
        <w:rPr>
          <w:b/>
        </w:rPr>
        <w:t xml:space="preserve">RIPLEY COUNTY 4-H LONE WOLVES </w:t>
      </w:r>
      <w:r w:rsidR="00C72164" w:rsidRPr="0033432A">
        <w:rPr>
          <w:b/>
        </w:rPr>
        <w:t>(Independent and Mini 4-H)</w:t>
      </w:r>
    </w:p>
    <w:p w14:paraId="5FB4DE6E" w14:textId="04BD5C09" w:rsidR="00924D17" w:rsidRPr="0033432A" w:rsidRDefault="00752BC2" w:rsidP="00924D17">
      <w:pPr>
        <w:tabs>
          <w:tab w:val="left" w:pos="3960"/>
          <w:tab w:val="left" w:pos="6720"/>
          <w:tab w:val="right" w:pos="9240"/>
        </w:tabs>
        <w:ind w:right="-288"/>
      </w:pPr>
      <w:r w:rsidRPr="0033432A">
        <w:t xml:space="preserve">Please call </w:t>
      </w:r>
      <w:r w:rsidR="00B72060" w:rsidRPr="0033432A">
        <w:t xml:space="preserve">the </w:t>
      </w:r>
      <w:r w:rsidRPr="0033432A">
        <w:t>Extension Office</w:t>
      </w:r>
      <w:r w:rsidR="00B72060" w:rsidRPr="0033432A">
        <w:t xml:space="preserve"> @ </w:t>
      </w:r>
      <w:r w:rsidR="008C610E" w:rsidRPr="0033432A">
        <w:t>812</w:t>
      </w:r>
      <w:r w:rsidR="00C72164" w:rsidRPr="0033432A">
        <w:t>-689-6511</w:t>
      </w:r>
      <w:r w:rsidR="000549BF">
        <w:t>, Osgood</w:t>
      </w:r>
      <w:r w:rsidR="00924D17" w:rsidRPr="0033432A">
        <w:t xml:space="preserve"> </w:t>
      </w:r>
    </w:p>
    <w:p w14:paraId="38C61221" w14:textId="77777777" w:rsidR="00924D17" w:rsidRPr="0033432A" w:rsidRDefault="00924D17" w:rsidP="00924D17">
      <w:pPr>
        <w:tabs>
          <w:tab w:val="left" w:pos="3960"/>
          <w:tab w:val="left" w:pos="6720"/>
          <w:tab w:val="right" w:pos="9240"/>
        </w:tabs>
        <w:rPr>
          <w:color w:val="FF0000"/>
        </w:rPr>
      </w:pPr>
    </w:p>
    <w:p w14:paraId="5117DD3F" w14:textId="2EFC11DB" w:rsidR="002439CB" w:rsidRPr="0033432A" w:rsidRDefault="00924D17" w:rsidP="006B048A">
      <w:pPr>
        <w:tabs>
          <w:tab w:val="left" w:pos="3960"/>
          <w:tab w:val="left" w:pos="6720"/>
          <w:tab w:val="right" w:pos="9240"/>
        </w:tabs>
        <w:rPr>
          <w:b/>
        </w:rPr>
      </w:pPr>
      <w:bookmarkStart w:id="3" w:name="_Hlk22279101"/>
      <w:r w:rsidRPr="0033432A">
        <w:rPr>
          <w:b/>
        </w:rPr>
        <w:t>RIPLEY WRANGLERS</w:t>
      </w:r>
      <w:bookmarkEnd w:id="3"/>
    </w:p>
    <w:p w14:paraId="79540146" w14:textId="38D5C821" w:rsidR="0009564B" w:rsidRPr="0033432A" w:rsidRDefault="0009564B" w:rsidP="002439CB">
      <w:r w:rsidRPr="0033432A">
        <w:t>Monica Hansen,</w:t>
      </w:r>
      <w:r w:rsidR="002C5583">
        <w:t xml:space="preserve"> </w:t>
      </w:r>
      <w:r w:rsidR="002C5583" w:rsidRPr="002C5583">
        <w:t>mhansen@ripleycounty.com</w:t>
      </w:r>
      <w:r w:rsidR="002C5583">
        <w:t>,</w:t>
      </w:r>
      <w:r w:rsidRPr="0033432A">
        <w:t xml:space="preserve"> </w:t>
      </w:r>
      <w:r w:rsidR="00B92D4A" w:rsidRPr="0033432A">
        <w:t>812-756-0200</w:t>
      </w:r>
      <w:r w:rsidR="000B1882">
        <w:t>, Osgood</w:t>
      </w:r>
    </w:p>
    <w:p w14:paraId="05215E86" w14:textId="3EB804DE" w:rsidR="00B92D4A" w:rsidRPr="0033432A" w:rsidRDefault="006B048A" w:rsidP="002439CB">
      <w:r w:rsidRPr="0033432A">
        <w:t xml:space="preserve">Greg </w:t>
      </w:r>
      <w:proofErr w:type="spellStart"/>
      <w:r w:rsidRPr="0033432A">
        <w:t>Bonfer</w:t>
      </w:r>
      <w:proofErr w:type="spellEnd"/>
      <w:r w:rsidRPr="0033432A">
        <w:t xml:space="preserve">, </w:t>
      </w:r>
      <w:r w:rsidR="002C5583" w:rsidRPr="000549BF">
        <w:t>gbonfer@frontier.com</w:t>
      </w:r>
      <w:r w:rsidR="002C5583">
        <w:t xml:space="preserve">, </w:t>
      </w:r>
      <w:r w:rsidRPr="0033432A">
        <w:t>812-621-1015</w:t>
      </w:r>
      <w:r w:rsidR="000B1882">
        <w:t>, Osgood</w:t>
      </w:r>
    </w:p>
    <w:p w14:paraId="3C547360" w14:textId="77777777" w:rsidR="00B92D4A" w:rsidRPr="0033432A" w:rsidRDefault="00B92D4A" w:rsidP="002439CB"/>
    <w:sectPr w:rsidR="00B92D4A" w:rsidRPr="0033432A" w:rsidSect="008C610E">
      <w:pgSz w:w="12240" w:h="15840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2BDF36" w14:textId="77777777" w:rsidR="008C610E" w:rsidRDefault="008C610E" w:rsidP="008C610E">
      <w:r>
        <w:separator/>
      </w:r>
    </w:p>
  </w:endnote>
  <w:endnote w:type="continuationSeparator" w:id="0">
    <w:p w14:paraId="511F1C3E" w14:textId="77777777" w:rsidR="008C610E" w:rsidRDefault="008C610E" w:rsidP="008C61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AE457D" w14:textId="77777777" w:rsidR="008C610E" w:rsidRDefault="008C610E" w:rsidP="008C610E">
      <w:r>
        <w:separator/>
      </w:r>
    </w:p>
  </w:footnote>
  <w:footnote w:type="continuationSeparator" w:id="0">
    <w:p w14:paraId="07AC7C5E" w14:textId="77777777" w:rsidR="008C610E" w:rsidRDefault="008C610E" w:rsidP="008C61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TU3NzAyNzA1tjBQ0lEKTi0uzszPAykwrgUAVsykqiwAAAA="/>
  </w:docVars>
  <w:rsids>
    <w:rsidRoot w:val="00924D17"/>
    <w:rsid w:val="00005CDE"/>
    <w:rsid w:val="000549BF"/>
    <w:rsid w:val="00060C9E"/>
    <w:rsid w:val="0009564B"/>
    <w:rsid w:val="000A21CE"/>
    <w:rsid w:val="000A5445"/>
    <w:rsid w:val="000B1882"/>
    <w:rsid w:val="000C22DD"/>
    <w:rsid w:val="000F084A"/>
    <w:rsid w:val="0017412F"/>
    <w:rsid w:val="00193512"/>
    <w:rsid w:val="002439CB"/>
    <w:rsid w:val="002A4D54"/>
    <w:rsid w:val="002C2454"/>
    <w:rsid w:val="002C5583"/>
    <w:rsid w:val="00317CC4"/>
    <w:rsid w:val="0033432A"/>
    <w:rsid w:val="00364053"/>
    <w:rsid w:val="003952F1"/>
    <w:rsid w:val="003B03E9"/>
    <w:rsid w:val="004322EE"/>
    <w:rsid w:val="0044432E"/>
    <w:rsid w:val="00477C0D"/>
    <w:rsid w:val="004F7918"/>
    <w:rsid w:val="00525420"/>
    <w:rsid w:val="005360C6"/>
    <w:rsid w:val="00585E8C"/>
    <w:rsid w:val="00594621"/>
    <w:rsid w:val="005A4ABE"/>
    <w:rsid w:val="00616942"/>
    <w:rsid w:val="006204EF"/>
    <w:rsid w:val="006360EF"/>
    <w:rsid w:val="006B048A"/>
    <w:rsid w:val="00752BC2"/>
    <w:rsid w:val="007A7230"/>
    <w:rsid w:val="007C50A7"/>
    <w:rsid w:val="007C50AB"/>
    <w:rsid w:val="008279EB"/>
    <w:rsid w:val="008C107A"/>
    <w:rsid w:val="008C610E"/>
    <w:rsid w:val="00905308"/>
    <w:rsid w:val="00912646"/>
    <w:rsid w:val="00924D17"/>
    <w:rsid w:val="009A6AB5"/>
    <w:rsid w:val="009C1098"/>
    <w:rsid w:val="00A20BB3"/>
    <w:rsid w:val="00A35A8C"/>
    <w:rsid w:val="00A413B0"/>
    <w:rsid w:val="00A44553"/>
    <w:rsid w:val="00A7480B"/>
    <w:rsid w:val="00A779E6"/>
    <w:rsid w:val="00A941D8"/>
    <w:rsid w:val="00AA0075"/>
    <w:rsid w:val="00AE1B7E"/>
    <w:rsid w:val="00B21ADE"/>
    <w:rsid w:val="00B72060"/>
    <w:rsid w:val="00B92D4A"/>
    <w:rsid w:val="00BD46BF"/>
    <w:rsid w:val="00C25027"/>
    <w:rsid w:val="00C354D3"/>
    <w:rsid w:val="00C62DF2"/>
    <w:rsid w:val="00C72164"/>
    <w:rsid w:val="00CA658A"/>
    <w:rsid w:val="00CD17D7"/>
    <w:rsid w:val="00D0088A"/>
    <w:rsid w:val="00D23337"/>
    <w:rsid w:val="00D24DFC"/>
    <w:rsid w:val="00D316F4"/>
    <w:rsid w:val="00E756E2"/>
    <w:rsid w:val="00E95DCC"/>
    <w:rsid w:val="00EF0968"/>
    <w:rsid w:val="00EF2ADB"/>
    <w:rsid w:val="00F549D2"/>
    <w:rsid w:val="00F56DC2"/>
    <w:rsid w:val="00F67288"/>
    <w:rsid w:val="00F7060F"/>
    <w:rsid w:val="00FA24A7"/>
    <w:rsid w:val="00FA6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83910"/>
  <w15:chartTrackingRefBased/>
  <w15:docId w15:val="{2D0B3396-7E6D-40E5-8EB8-6F3235B70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24D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C50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0A7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952F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C61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610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C61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610E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56D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164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rtmanma39@hotmail.com" TargetMode="External"/><Relationship Id="rId13" Type="http://schemas.openxmlformats.org/officeDocument/2006/relationships/hyperlink" Target="mailto:b.sarringhaus@gmail.com" TargetMode="External"/><Relationship Id="rId18" Type="http://schemas.openxmlformats.org/officeDocument/2006/relationships/hyperlink" Target="mailto:dmhoff@etczone.com" TargetMode="External"/><Relationship Id="rId26" Type="http://schemas.openxmlformats.org/officeDocument/2006/relationships/hyperlink" Target="mailto:mkthomas@seidata.com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lizstenger@wrbiradio.com" TargetMode="External"/><Relationship Id="rId7" Type="http://schemas.openxmlformats.org/officeDocument/2006/relationships/hyperlink" Target="mailto:tammysidell@aol.com" TargetMode="External"/><Relationship Id="rId12" Type="http://schemas.openxmlformats.org/officeDocument/2006/relationships/hyperlink" Target="mailto:vmmoster@etczone.com" TargetMode="External"/><Relationship Id="rId17" Type="http://schemas.openxmlformats.org/officeDocument/2006/relationships/hyperlink" Target="mailto:djengleking@gmail.com" TargetMode="External"/><Relationship Id="rId25" Type="http://schemas.openxmlformats.org/officeDocument/2006/relationships/hyperlink" Target="mailto:rweber2004@icloud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kosborne@sripley.k12.in.us" TargetMode="External"/><Relationship Id="rId20" Type="http://schemas.openxmlformats.org/officeDocument/2006/relationships/hyperlink" Target="mailto:dudleyj@etczone.com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docluers@yahoo.com" TargetMode="External"/><Relationship Id="rId24" Type="http://schemas.openxmlformats.org/officeDocument/2006/relationships/hyperlink" Target="mailto:rmeyerangus@outlook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doncomer5@aol.com" TargetMode="External"/><Relationship Id="rId23" Type="http://schemas.openxmlformats.org/officeDocument/2006/relationships/hyperlink" Target="mailto:brandywine4303@yahoo.com" TargetMode="External"/><Relationship Id="rId28" Type="http://schemas.openxmlformats.org/officeDocument/2006/relationships/hyperlink" Target="mailto:riehlemarlene@yahoo.com" TargetMode="External"/><Relationship Id="rId10" Type="http://schemas.openxmlformats.org/officeDocument/2006/relationships/hyperlink" Target="mailto:aheckstein@etczone.com" TargetMode="External"/><Relationship Id="rId19" Type="http://schemas.openxmlformats.org/officeDocument/2006/relationships/hyperlink" Target="mailto:khartman1577@yahoo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uers370@msn.com" TargetMode="External"/><Relationship Id="rId14" Type="http://schemas.openxmlformats.org/officeDocument/2006/relationships/hyperlink" Target="mailto:speer811@gmail.com" TargetMode="External"/><Relationship Id="rId22" Type="http://schemas.openxmlformats.org/officeDocument/2006/relationships/hyperlink" Target="mailto:rb527730@gmail.com" TargetMode="External"/><Relationship Id="rId27" Type="http://schemas.openxmlformats.org/officeDocument/2006/relationships/hyperlink" Target="mailto:kristydwerner@yahoo.com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856C55-264A-4604-BE70-3AFB844A3A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560</Words>
  <Characters>319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 - AgIT</Company>
  <LinksUpToDate>false</LinksUpToDate>
  <CharactersWithSpaces>3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hes, Donna J</dc:creator>
  <cp:keywords/>
  <dc:description/>
  <cp:lastModifiedBy>Payne, Miles Emmet</cp:lastModifiedBy>
  <cp:revision>19</cp:revision>
  <cp:lastPrinted>2021-06-24T13:11:00Z</cp:lastPrinted>
  <dcterms:created xsi:type="dcterms:W3CDTF">2021-09-27T19:51:00Z</dcterms:created>
  <dcterms:modified xsi:type="dcterms:W3CDTF">2022-02-08T15:04:00Z</dcterms:modified>
</cp:coreProperties>
</file>